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0.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f63be66</w:t>
        </w:r>
      </w:hyperlink>
      <w:r>
        <w:t xml:space="preserve"> </w:t>
      </w:r>
      <w:r>
        <w:t xml:space="preserve">on June 18,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le hasard est invité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âble USB soi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s sportifs, jeux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 Pourquoi alors nous abandonner à ce plaisir paradoxal ?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Les stratégies varient mais on peut donner quelques exemples. Pour la loterie nationale par exemple on peut trouver des guides qui répertorient les derniers numéros sortis du mois. On conseille alors par exemple de jouer à nouveau un numéro qui vient d’être tiré plusieurs fois. En suivant une</w:t>
      </w:r>
      <w:r>
        <w:t xml:space="preserve"> </w:t>
      </w:r>
      <w:r>
        <w:t xml:space="preserve">“</w:t>
      </w:r>
      <w:r>
        <w:t xml:space="preserve">loi des séries</w:t>
      </w:r>
      <w:r>
        <w:t xml:space="preserve">”</w:t>
      </w:r>
      <w:r>
        <w:t xml:space="preserve"> </w:t>
      </w:r>
      <w:r>
        <w:t xml:space="preserve">ce serait le signe que ces numéros sont plus</w:t>
      </w:r>
      <w:r>
        <w:t xml:space="preserve"> </w:t>
      </w:r>
      <w:r>
        <w:t xml:space="preserve">“</w:t>
      </w:r>
      <w:r>
        <w:t xml:space="preserve">actifs</w:t>
      </w:r>
      <w:r>
        <w:t xml:space="preserve">”</w:t>
      </w:r>
      <w:r>
        <w:t xml:space="preserve"> </w:t>
      </w:r>
      <w:r>
        <w:t xml:space="preserve">et donc doivent être joués de préférenc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tous les tirages sont possibles, y compris les plus surprenants. Le fait qu’on les trouve surprenants révèle un biais cognitif sur notre perception du hasard, trace de croyances souvent inconscientes et qui ne correspondent pas forcément aux mécanismes mathématiques qui régissent loteries et autres</w:t>
      </w:r>
      <w:r>
        <w:t xml:space="preserve"> </w:t>
      </w:r>
      <w:r>
        <w:t xml:space="preserve">“</w:t>
      </w:r>
      <w:r>
        <w:t xml:space="preserve">bandits manchots</w:t>
      </w:r>
      <w:r>
        <w:t xml:space="preserve">”</w:t>
      </w:r>
      <w:r>
        <w:t xml:space="preserve">.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ce biais cognitif ne les joueront pas: Par conséquent, on aura moins de gagnants et en suivant notre stratégie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oeuvre d’Etienne Rey, “Trames”, des points sont générés aléatoirement et reliés par triangulation, c’est-à-dire de telle façon que les segments reliant les points ne se croisent pas. Notre oeil interprète les coïncidences et regroupements pour y retrouver des structures qui pourraient être interprétées: formes régulières, volumes, alignements - même si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oeuvre d’Etienne Rey,</w:t>
      </w:r>
      <w:r>
        <w:t xml:space="preserve"> </w:t>
      </w:r>
      <w:r>
        <w:t xml:space="preserve">“</w:t>
      </w:r>
      <w:r>
        <w:t xml:space="preserve">Trames</w:t>
      </w:r>
      <w:r>
        <w:t xml:space="preserve">”</w:t>
      </w:r>
      <w:r>
        <w:t xml:space="preserve">, des points sont générés aléatoirement et reliés par triangulation, c’est-à-dire de telle façon que les segments reliant les points ne se croisent pas. Notre oeil interprète les coïncidences et regroupements pour y retrouver des structures qui pourraient être interprétées: formes régulières, volumes, alignements - même si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un-processus-dynamique"/>
      <w:r>
        <w:t xml:space="preserve">Un processus dynamique</w:t>
      </w:r>
      <w:bookmarkEnd w:id="38"/>
    </w:p>
    <w:p>
      <w:pPr>
        <w:pStyle w:val="FirstParagraph"/>
      </w:pPr>
      <w:r>
        <w:t xml:space="preserve">Bien plus que les simples statistiques sur des fréquences d’occurrence d’événements rencontrées dans la loterie, le cerveau semble manipuler des croyances complexes sur son environnement. Mais en pratique, les mécanismes qui sont en jeu sont encore mal connus et bien éloignés de l’analogie que l’on peut faire entre intelligence biologique et l’intelligence artificielle, celle que l’on construit dans les automates ou robots, ou encore plus récemment avec les ordinateurs ou l’apprentissage</w:t>
      </w:r>
      <w:r>
        <w:t xml:space="preserve"> </w:t>
      </w:r>
      <w:r>
        <w:t xml:space="preserve">“</w:t>
      </w:r>
      <w:r>
        <w:t xml:space="preserve">profond</w:t>
      </w:r>
      <w:r>
        <w:t xml:space="preserve">”</w:t>
      </w:r>
      <w:r>
        <w:t xml:space="preserve">.</w:t>
      </w:r>
    </w:p>
    <w:p>
      <w:pPr>
        <w:pStyle w:val="BodyText"/>
      </w:pPr>
      <w:r>
        <w:t xml:space="preserve">D’un coté, un ordinateur est par construction déterministe et il n’y a pas de place pour le hasard. De l’autre, on a vu que notre cerveau utilise le hasard, de telle sorte que des découvertes scientifiques peuvent être dues au hasard, ce qu’on appelle la sérendipité. On va jusqu’à attribuer au hasard une personnalité: On jure contre ce qui a fait que la tartine tombe du côté de la confiture ou que cette maudite fiche du câble USB soit systématiquement dans le sens inverse. Une contribution d’</w:t>
      </w:r>
      <w:hyperlink r:id="rId39">
        <w:r>
          <w:rPr>
            <w:rStyle w:val="Hyperlink"/>
          </w:rPr>
          <w:t xml:space="preserve">Antoine-Augustin Cournot</w:t>
        </w:r>
      </w:hyperlink>
      <w:r>
        <w:t xml:space="preserve"> </w:t>
      </w:r>
      <w:r>
        <w:t xml:space="preserve">et d’avoir démystifié l’origine du hasard. Économiste, ils étudiait durant le XIXe siècle des processus d’établissement de monopoles économiques. S’interrogeant sur les aléas perturbant les données qu’ils étudiait, il fit cette proposition simple. Le hasard émerge de processus bien déterministes mais qui interagissent indépendamment. Dans cette vision, le hasard n’existe pas comme un processus autonome mais c’est l’ignorance sur l’origine des sources qui crée le hasard, résonnant ainsi de façon singulière avec la définition donnée par Henri Poincaré. Une branche entière des mathématiques étudie la théorie des probabilités et permet en particulier d’affiner les algorithmes classiques d’intelligence artificielle en intégrant cette mesure de la précision des croyances formées aux différents niveaux du traitement de l’information. Est-ce qu’une telle théorie pourrait être à l’œuvre dans le cerveau ?</w:t>
      </w:r>
    </w:p>
    <w:p>
      <w:pPr>
        <w:pStyle w:val="BodyText"/>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géométriques parallèles</w:t>
      </w:r>
      <w:r>
        <w:t xml:space="preserve"> </w:t>
      </w:r>
      <w:r>
        <w:t xml:space="preserve">[</w:t>
      </w:r>
      <w:hyperlink w:anchor="ref-9M7pkQ8A">
        <w:r>
          <w:rPr>
            <w:rStyle w:val="Hyperlink"/>
          </w:rPr>
          <w:t xml:space="preserve">3</w:t>
        </w:r>
      </w:hyperlink>
      <w:r>
        <w:t xml:space="preserve">]</w:t>
      </w:r>
      <w:r>
        <w:t xml:space="preserve">. En complément de ces expériences fondatrices,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w:t>
      </w:r>
    </w:p>
    <w:bookmarkStart w:id="0" w:name="fig:obv1"/>
    <w:p>
      <w:pPr>
        <w:pStyle w:val="CaptionedFigure"/>
      </w:pPr>
      <w:bookmarkStart w:id="41"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0"/>
                    <a:stretch>
                      <a:fillRect/>
                    </a:stretch>
                  </pic:blipFill>
                  <pic:spPr bwMode="auto">
                    <a:xfrm>
                      <a:off x="0" y="0"/>
                      <a:ext cx="3901440" cy="2776728"/>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par rapport à la texture d’un objet pour laquelle la précision est plus large. Nos expériences ont révélé que si on réplique bien les expériences classiques et que l’on a bien affaire à une représentation de l’orientation dans le cortex visuel primaire, on observe aussi une représentation de la précision dans l’activité de la population neurale.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en toute logique intégrées avec des poids qui sont modulés par la précision de chaque élément de l’image. De nouvelles expériences sont nécessaires pour mieux comprendre ces mécanismes et notamment pour savoir comment nous arrivons à les intégrer dynamiquement dans le flux incessant d’informations auxquelles notre système sensoriel est confronté.</w:t>
      </w:r>
    </w:p>
    <w:p>
      <w:pPr>
        <w:pStyle w:val="Heading1"/>
      </w:pPr>
      <w:bookmarkStart w:id="42" w:name="de-lutilité-du-hasard"/>
      <w:r>
        <w:t xml:space="preserve">De l’utilité du hasard</w:t>
      </w:r>
      <w:bookmarkEnd w:id="42"/>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s connaissances aux futurs algorithmes d’intelligence artificiels. En écho à la comédie de Marivaux, espérons que le hasard permettra d’unir neurosciences et informatique pour mieux comprendre l’intelligence.</w:t>
      </w:r>
    </w:p>
    <w:p>
      <w:pPr>
        <w:pStyle w:val="Heading2"/>
      </w:pPr>
      <w:bookmarkStart w:id="43" w:name="references"/>
      <w:r>
        <w:t xml:space="preserve">References</w:t>
      </w:r>
      <w:bookmarkEnd w:id="43"/>
    </w:p>
    <w:bookmarkStart w:id="57" w:name="refs"/>
    <w:bookmarkStart w:id="48"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4">
        <w:r>
          <w:rPr>
            <w:rStyle w:val="Hyperlink"/>
          </w:rPr>
          <w:t xml:space="preserve">https://doi.org/gjpqzz</w:t>
        </w:r>
      </w:hyperlink>
      <w:r>
        <w:t xml:space="preserve"> </w:t>
      </w:r>
      <w:r>
        <w:br/>
      </w:r>
      <w:r>
        <w:t xml:space="preserve">DOI:</w:t>
      </w:r>
      <w:r>
        <w:t xml:space="preserve"> </w:t>
      </w:r>
      <w:hyperlink r:id="rId45">
        <w:r>
          <w:rPr>
            <w:rStyle w:val="Hyperlink"/>
          </w:rPr>
          <w:t xml:space="preserve">10.1371/journal.pcbi.1007438</w:t>
        </w:r>
      </w:hyperlink>
      <w:r>
        <w:t xml:space="preserve"> </w:t>
      </w:r>
      <w:r>
        <w:t xml:space="preserve">· PMID:</w:t>
      </w:r>
      <w:r>
        <w:t xml:space="preserve"> </w:t>
      </w:r>
      <w:hyperlink r:id="rId46">
        <w:r>
          <w:rPr>
            <w:rStyle w:val="Hyperlink"/>
          </w:rPr>
          <w:t xml:space="preserve">32282790</w:t>
        </w:r>
      </w:hyperlink>
      <w:r>
        <w:t xml:space="preserve"> </w:t>
      </w:r>
      <w:r>
        <w:t xml:space="preserve">· PMCID:</w:t>
      </w:r>
      <w:r>
        <w:t xml:space="preserve"> </w:t>
      </w:r>
      <w:hyperlink r:id="rId47">
        <w:r>
          <w:rPr>
            <w:rStyle w:val="Hyperlink"/>
          </w:rPr>
          <w:t xml:space="preserve">PMC7179935</w:t>
        </w:r>
      </w:hyperlink>
    </w:p>
    <w:bookmarkEnd w:id="48"/>
    <w:bookmarkStart w:id="51"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49">
        <w:r>
          <w:rPr>
            <w:rStyle w:val="Hyperlink"/>
          </w:rPr>
          <w:t xml:space="preserve">https://doi.org/gjpqzx</w:t>
        </w:r>
      </w:hyperlink>
      <w:r>
        <w:t xml:space="preserve"> </w:t>
      </w:r>
      <w:r>
        <w:br/>
      </w:r>
      <w:r>
        <w:t xml:space="preserve">DOI:</w:t>
      </w:r>
      <w:r>
        <w:t xml:space="preserve"> </w:t>
      </w:r>
      <w:hyperlink r:id="rId50">
        <w:r>
          <w:rPr>
            <w:rStyle w:val="Hyperlink"/>
          </w:rPr>
          <w:t xml:space="preserve">10.1101/2021.03.30.437692</w:t>
        </w:r>
      </w:hyperlink>
    </w:p>
    <w:bookmarkEnd w:id="51"/>
    <w:bookmarkStart w:id="56" w:name="ref-9M7pkQ8A"/>
    <w:p>
      <w:pPr>
        <w:pStyle w:val="Bibliography"/>
      </w:pPr>
      <w:r>
        <w:t xml:space="preserve">3.</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2">
        <w:r>
          <w:rPr>
            <w:rStyle w:val="Hyperlink"/>
          </w:rPr>
          <w:t xml:space="preserve">https://doi.org/gcjp95</w:t>
        </w:r>
      </w:hyperlink>
      <w:r>
        <w:t xml:space="preserve"> </w:t>
      </w:r>
      <w:r>
        <w:br/>
      </w:r>
      <w:r>
        <w:t xml:space="preserve">DOI:</w:t>
      </w:r>
      <w:r>
        <w:t xml:space="preserve"> </w:t>
      </w:r>
      <w:hyperlink r:id="rId53">
        <w:r>
          <w:rPr>
            <w:rStyle w:val="Hyperlink"/>
          </w:rPr>
          <w:t xml:space="preserve">10.1113/jphysiol.1959.sp006308</w:t>
        </w:r>
      </w:hyperlink>
      <w:r>
        <w:t xml:space="preserve"> </w:t>
      </w:r>
      <w:r>
        <w:t xml:space="preserve">· PMID:</w:t>
      </w:r>
      <w:r>
        <w:t xml:space="preserve"> </w:t>
      </w:r>
      <w:hyperlink r:id="rId54">
        <w:r>
          <w:rPr>
            <w:rStyle w:val="Hyperlink"/>
          </w:rPr>
          <w:t xml:space="preserve">14403679</w:t>
        </w:r>
      </w:hyperlink>
      <w:r>
        <w:t xml:space="preserve"> </w:t>
      </w:r>
      <w:r>
        <w:t xml:space="preserve">· PMCID:</w:t>
      </w:r>
      <w:r>
        <w:t xml:space="preserve"> </w:t>
      </w:r>
      <w:hyperlink r:id="rId55">
        <w:r>
          <w:rPr>
            <w:rStyle w:val="Hyperlink"/>
          </w:rPr>
          <w:t xml:space="preserve">PMC1363130</w:t>
        </w:r>
      </w:hyperlink>
    </w:p>
    <w:bookmarkEnd w:id="56"/>
    <w:bookmarkEnd w:id="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0" Target="media/rId40.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f63be6625b32b52999734db857025b26232ce70c"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f63be6625b32b52999734db857025b26232ce70c/"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f63be6625b32b52999734db857025b26232ce70c"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f63be6625b32b52999734db857025b26232ce70c/"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18T14:42:36Z</dcterms:created>
  <dcterms:modified xsi:type="dcterms:W3CDTF">2021-06-18T14: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